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302" w:rsidRPr="00840846" w:rsidRDefault="00783302" w:rsidP="00783302">
      <w:pPr>
        <w:ind w:left="7080" w:firstLine="70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83302" w:rsidRPr="00840846" w:rsidRDefault="00783302" w:rsidP="00D828A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63D7E" w:rsidRPr="00840846" w:rsidRDefault="00783302" w:rsidP="00D828A9">
      <w:pPr>
        <w:jc w:val="center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_______________________________________</w:t>
      </w:r>
      <w:r w:rsidR="00063D7E" w:rsidRPr="00840846">
        <w:rPr>
          <w:rFonts w:ascii="Times New Roman" w:hAnsi="Times New Roman" w:cs="Times New Roman"/>
          <w:sz w:val="24"/>
          <w:szCs w:val="24"/>
        </w:rPr>
        <w:t xml:space="preserve"> FAKÜLTESİ</w:t>
      </w:r>
      <w:r w:rsidRPr="008408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63D7E" w:rsidRPr="00840846" w:rsidRDefault="00783302" w:rsidP="00D828A9">
      <w:pPr>
        <w:jc w:val="center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______________________________________________BÖLÜMÜNE</w:t>
      </w:r>
      <w:r w:rsidR="00063D7E" w:rsidRPr="00840846">
        <w:rPr>
          <w:rFonts w:ascii="Times New Roman" w:hAnsi="Times New Roman" w:cs="Times New Roman"/>
          <w:sz w:val="24"/>
          <w:szCs w:val="24"/>
        </w:rPr>
        <w:t>,</w:t>
      </w:r>
    </w:p>
    <w:p w:rsidR="00063D7E" w:rsidRPr="00840846" w:rsidRDefault="00063D7E" w:rsidP="00063D7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83302" w:rsidRPr="00840846" w:rsidRDefault="00CE70D6" w:rsidP="008408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543425</wp:posOffset>
                </wp:positionH>
                <wp:positionV relativeFrom="paragraph">
                  <wp:posOffset>48895</wp:posOffset>
                </wp:positionV>
                <wp:extent cx="142875" cy="123825"/>
                <wp:effectExtent l="0" t="0" r="28575" b="28575"/>
                <wp:wrapNone/>
                <wp:docPr id="3" name="Dikdörtgen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55487F" id="Dikdörtgen 3" o:spid="_x0000_s1026" style="position:absolute;margin-left:357.75pt;margin-top:3.85pt;width:11.2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" fillcolor="white [3201]" strokecolor="black [3200]" strokeweight="1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790950</wp:posOffset>
                </wp:positionH>
                <wp:positionV relativeFrom="paragraph">
                  <wp:posOffset>27940</wp:posOffset>
                </wp:positionV>
                <wp:extent cx="142875" cy="123825"/>
                <wp:effectExtent l="0" t="0" r="28575" b="28575"/>
                <wp:wrapNone/>
                <wp:docPr id="4" name="Dikdörtgen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C2F42" id="Dikdörtgen 4" o:spid="_x0000_s1026" style="position:absolute;margin-left:298.5pt;margin-top:2.2pt;width:11.2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" fillcolor="white [3201]" strokecolor="black [3200]" strokeweight="1pt">
                <v:path arrowok="t"/>
              </v:rect>
            </w:pict>
          </mc:Fallback>
        </mc:AlternateContent>
      </w:r>
      <w:r w:rsidR="00D828A9" w:rsidRPr="00840846">
        <w:rPr>
          <w:rFonts w:ascii="Times New Roman" w:hAnsi="Times New Roman" w:cs="Times New Roman"/>
          <w:sz w:val="24"/>
          <w:szCs w:val="24"/>
        </w:rPr>
        <w:t>20…</w:t>
      </w:r>
      <w:r w:rsidR="00783302" w:rsidRPr="00840846">
        <w:rPr>
          <w:rFonts w:ascii="Times New Roman" w:hAnsi="Times New Roman" w:cs="Times New Roman"/>
          <w:sz w:val="24"/>
          <w:szCs w:val="24"/>
        </w:rPr>
        <w:t xml:space="preserve">.. </w:t>
      </w:r>
      <w:r w:rsidR="00D828A9" w:rsidRPr="00840846">
        <w:rPr>
          <w:rFonts w:ascii="Times New Roman" w:hAnsi="Times New Roman" w:cs="Times New Roman"/>
          <w:sz w:val="24"/>
          <w:szCs w:val="24"/>
        </w:rPr>
        <w:t>- 20…</w:t>
      </w:r>
      <w:r w:rsidR="00783302" w:rsidRPr="00840846">
        <w:rPr>
          <w:rFonts w:ascii="Times New Roman" w:hAnsi="Times New Roman" w:cs="Times New Roman"/>
          <w:sz w:val="24"/>
          <w:szCs w:val="24"/>
        </w:rPr>
        <w:t>..</w:t>
      </w:r>
      <w:r w:rsidR="00D828A9" w:rsidRPr="00840846">
        <w:rPr>
          <w:rFonts w:ascii="Times New Roman" w:hAnsi="Times New Roman" w:cs="Times New Roman"/>
          <w:sz w:val="24"/>
          <w:szCs w:val="24"/>
        </w:rPr>
        <w:t xml:space="preserve"> akademik y</w:t>
      </w:r>
      <w:r w:rsidR="00063D7E" w:rsidRPr="00840846">
        <w:rPr>
          <w:rFonts w:ascii="Times New Roman" w:hAnsi="Times New Roman" w:cs="Times New Roman"/>
          <w:sz w:val="24"/>
          <w:szCs w:val="24"/>
        </w:rPr>
        <w:t>ılı Erasmus+ Programı kapsamında</w:t>
      </w:r>
      <w:r w:rsidR="00840846">
        <w:rPr>
          <w:rFonts w:ascii="Times New Roman" w:hAnsi="Times New Roman" w:cs="Times New Roman"/>
          <w:sz w:val="24"/>
          <w:szCs w:val="24"/>
        </w:rPr>
        <w:t xml:space="preserve">        </w:t>
      </w:r>
      <w:r w:rsidR="00063D7E" w:rsidRPr="00840846">
        <w:rPr>
          <w:rFonts w:ascii="Times New Roman" w:hAnsi="Times New Roman" w:cs="Times New Roman"/>
          <w:sz w:val="24"/>
          <w:szCs w:val="24"/>
        </w:rPr>
        <w:t xml:space="preserve"> </w:t>
      </w:r>
      <w:r w:rsidR="00840846">
        <w:rPr>
          <w:rFonts w:ascii="Times New Roman" w:hAnsi="Times New Roman" w:cs="Times New Roman"/>
          <w:sz w:val="24"/>
          <w:szCs w:val="24"/>
        </w:rPr>
        <w:t xml:space="preserve">öğrenim         </w:t>
      </w:r>
      <w:r w:rsidR="00783302" w:rsidRPr="00840846">
        <w:rPr>
          <w:rFonts w:ascii="Times New Roman" w:hAnsi="Times New Roman" w:cs="Times New Roman"/>
          <w:sz w:val="24"/>
          <w:szCs w:val="24"/>
        </w:rPr>
        <w:t>staj</w:t>
      </w:r>
      <w:r w:rsidR="00063D7E" w:rsidRPr="00840846">
        <w:rPr>
          <w:rFonts w:ascii="Times New Roman" w:hAnsi="Times New Roman" w:cs="Times New Roman"/>
          <w:sz w:val="24"/>
          <w:szCs w:val="24"/>
        </w:rPr>
        <w:t xml:space="preserve"> hareketliliği gerçekleştirmeye hak kazanmış bulunmaktayım. Aşağıda detayları bulunan faaliyetim boyunca yurt dışında bulunacağım. </w:t>
      </w:r>
    </w:p>
    <w:p w:rsidR="00063D7E" w:rsidRPr="00840846" w:rsidRDefault="00063D7E" w:rsidP="00783302">
      <w:pPr>
        <w:tabs>
          <w:tab w:val="right" w:pos="9072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Gereğini arz ederim.</w:t>
      </w:r>
      <w:r w:rsidR="00783302" w:rsidRPr="00840846">
        <w:rPr>
          <w:rFonts w:ascii="Times New Roman" w:hAnsi="Times New Roman" w:cs="Times New Roman"/>
          <w:sz w:val="24"/>
          <w:szCs w:val="24"/>
        </w:rPr>
        <w:tab/>
      </w:r>
    </w:p>
    <w:p w:rsidR="00063D7E" w:rsidRPr="00840846" w:rsidRDefault="00063D7E" w:rsidP="00063D7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139" w:type="dxa"/>
        <w:tblInd w:w="137" w:type="dxa"/>
        <w:tblLook w:val="04A0" w:firstRow="1" w:lastRow="0" w:firstColumn="1" w:lastColumn="0" w:noHBand="0" w:noVBand="1"/>
      </w:tblPr>
      <w:tblGrid>
        <w:gridCol w:w="3725"/>
        <w:gridCol w:w="5414"/>
      </w:tblGrid>
      <w:tr w:rsidR="00840846" w:rsidRPr="00840846" w:rsidTr="00783302">
        <w:trPr>
          <w:trHeight w:val="1129"/>
        </w:trPr>
        <w:tc>
          <w:tcPr>
            <w:tcW w:w="3725" w:type="dxa"/>
            <w:vAlign w:val="center"/>
          </w:tcPr>
          <w:p w:rsidR="00063D7E" w:rsidRPr="00840846" w:rsidRDefault="00063D7E" w:rsidP="007833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084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aaliyeti gerçekleştireceği </w:t>
            </w:r>
            <w:r w:rsidR="00783302" w:rsidRPr="0084084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urum </w:t>
            </w:r>
            <w:r w:rsidRPr="00840846">
              <w:rPr>
                <w:rFonts w:ascii="Times New Roman" w:hAnsi="Times New Roman" w:cs="Times New Roman"/>
                <w:b/>
                <w:sz w:val="24"/>
                <w:szCs w:val="24"/>
              </w:rPr>
              <w:t>ve ülke</w:t>
            </w:r>
          </w:p>
        </w:tc>
        <w:tc>
          <w:tcPr>
            <w:tcW w:w="5414" w:type="dxa"/>
            <w:vAlign w:val="center"/>
          </w:tcPr>
          <w:p w:rsidR="00063D7E" w:rsidRPr="00840846" w:rsidRDefault="00063D7E" w:rsidP="00063D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0846" w:rsidRPr="00840846" w:rsidTr="00783302">
        <w:trPr>
          <w:trHeight w:val="1727"/>
        </w:trPr>
        <w:tc>
          <w:tcPr>
            <w:tcW w:w="3725" w:type="dxa"/>
            <w:vAlign w:val="center"/>
          </w:tcPr>
          <w:p w:rsidR="00783302" w:rsidRPr="00840846" w:rsidRDefault="00063D7E" w:rsidP="007833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0846">
              <w:rPr>
                <w:rFonts w:ascii="Times New Roman" w:hAnsi="Times New Roman" w:cs="Times New Roman"/>
                <w:b/>
                <w:sz w:val="24"/>
                <w:szCs w:val="24"/>
              </w:rPr>
              <w:t>Faaliyeti gerçekleştireceği</w:t>
            </w:r>
          </w:p>
          <w:p w:rsidR="00063D7E" w:rsidRPr="00840846" w:rsidRDefault="00063D7E" w:rsidP="007833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0846">
              <w:rPr>
                <w:rFonts w:ascii="Times New Roman" w:hAnsi="Times New Roman" w:cs="Times New Roman"/>
                <w:b/>
                <w:sz w:val="24"/>
                <w:szCs w:val="24"/>
              </w:rPr>
              <w:t>tarih aralığı</w:t>
            </w:r>
          </w:p>
        </w:tc>
        <w:tc>
          <w:tcPr>
            <w:tcW w:w="5414" w:type="dxa"/>
            <w:vAlign w:val="center"/>
          </w:tcPr>
          <w:p w:rsidR="00063D7E" w:rsidRPr="00840846" w:rsidRDefault="00063D7E" w:rsidP="00063D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83302" w:rsidRPr="00840846" w:rsidRDefault="00783302" w:rsidP="00063D7E">
      <w:pPr>
        <w:ind w:firstLine="708"/>
        <w:rPr>
          <w:rFonts w:ascii="Times New Roman" w:hAnsi="Times New Roman" w:cs="Times New Roman"/>
          <w:b/>
          <w:sz w:val="24"/>
          <w:szCs w:val="24"/>
        </w:rPr>
      </w:pPr>
    </w:p>
    <w:p w:rsidR="00063D7E" w:rsidRPr="00840846" w:rsidRDefault="00063D7E" w:rsidP="00063D7E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 w:rsidRPr="00840846">
        <w:rPr>
          <w:rFonts w:ascii="Times New Roman" w:hAnsi="Times New Roman" w:cs="Times New Roman"/>
          <w:b/>
          <w:sz w:val="24"/>
          <w:szCs w:val="24"/>
        </w:rPr>
        <w:t>Öğrencinin;</w:t>
      </w:r>
    </w:p>
    <w:p w:rsidR="00063D7E" w:rsidRPr="00840846" w:rsidRDefault="00063D7E" w:rsidP="00063D7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Adı -</w:t>
      </w:r>
      <w:r w:rsidR="00783302" w:rsidRPr="00840846">
        <w:rPr>
          <w:rFonts w:ascii="Times New Roman" w:hAnsi="Times New Roman" w:cs="Times New Roman"/>
          <w:sz w:val="24"/>
          <w:szCs w:val="24"/>
        </w:rPr>
        <w:t>Soyadı:</w:t>
      </w:r>
    </w:p>
    <w:p w:rsidR="00D828A9" w:rsidRPr="00840846" w:rsidRDefault="00783302" w:rsidP="00063D7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Bölümü:</w:t>
      </w:r>
    </w:p>
    <w:p w:rsidR="00063D7E" w:rsidRPr="00840846" w:rsidRDefault="00063D7E" w:rsidP="00063D7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 xml:space="preserve">Öğrenci </w:t>
      </w:r>
      <w:r w:rsidR="00783302" w:rsidRPr="00840846">
        <w:rPr>
          <w:rFonts w:ascii="Times New Roman" w:hAnsi="Times New Roman" w:cs="Times New Roman"/>
          <w:sz w:val="24"/>
          <w:szCs w:val="24"/>
        </w:rPr>
        <w:t>no:</w:t>
      </w:r>
    </w:p>
    <w:p w:rsidR="00D828A9" w:rsidRPr="00840846" w:rsidRDefault="00783302" w:rsidP="00063D7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Telefon:</w:t>
      </w:r>
    </w:p>
    <w:p w:rsidR="00063D7E" w:rsidRDefault="00063D7E" w:rsidP="00063D7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E-</w:t>
      </w:r>
      <w:r w:rsidR="00783302" w:rsidRPr="00840846">
        <w:rPr>
          <w:rFonts w:ascii="Times New Roman" w:hAnsi="Times New Roman" w:cs="Times New Roman"/>
          <w:sz w:val="24"/>
          <w:szCs w:val="24"/>
        </w:rPr>
        <w:t>posta:</w:t>
      </w:r>
    </w:p>
    <w:p w:rsidR="00397ECD" w:rsidRPr="00840846" w:rsidRDefault="00397ECD" w:rsidP="00063D7E">
      <w:pPr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ih:</w:t>
      </w:r>
    </w:p>
    <w:p w:rsidR="007D1035" w:rsidRDefault="00783302" w:rsidP="007D1035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40846">
        <w:rPr>
          <w:rFonts w:ascii="Times New Roman" w:hAnsi="Times New Roman" w:cs="Times New Roman"/>
          <w:sz w:val="24"/>
          <w:szCs w:val="24"/>
        </w:rPr>
        <w:t>İmza:</w:t>
      </w:r>
      <w:r w:rsidR="00835BE2" w:rsidRPr="00840846">
        <w:rPr>
          <w:rFonts w:ascii="Times New Roman" w:hAnsi="Times New Roman" w:cs="Times New Roman"/>
          <w:sz w:val="24"/>
          <w:szCs w:val="24"/>
        </w:rPr>
        <w:tab/>
      </w:r>
      <w:r w:rsidR="00840846" w:rsidRPr="00840846">
        <w:rPr>
          <w:rFonts w:ascii="Times New Roman" w:hAnsi="Times New Roman" w:cs="Times New Roman"/>
          <w:sz w:val="24"/>
          <w:szCs w:val="24"/>
        </w:rPr>
        <w:tab/>
      </w:r>
    </w:p>
    <w:p w:rsidR="00261061" w:rsidRPr="007D1035" w:rsidRDefault="00261061" w:rsidP="007D1035">
      <w:pPr>
        <w:rPr>
          <w:rFonts w:ascii="Times New Roman" w:hAnsi="Times New Roman" w:cs="Times New Roman"/>
          <w:sz w:val="24"/>
          <w:szCs w:val="24"/>
        </w:rPr>
      </w:pPr>
    </w:p>
    <w:sectPr w:rsidR="00261061" w:rsidRPr="007D1035" w:rsidSect="00D828A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4B67" w:rsidRDefault="00B34B67" w:rsidP="00BF0743">
      <w:pPr>
        <w:spacing w:after="0" w:line="240" w:lineRule="auto"/>
      </w:pPr>
      <w:r>
        <w:separator/>
      </w:r>
    </w:p>
  </w:endnote>
  <w:endnote w:type="continuationSeparator" w:id="0">
    <w:p w:rsidR="00B34B67" w:rsidRDefault="00B34B67" w:rsidP="00BF07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3167" w:rsidRDefault="006D3167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0846" w:rsidRPr="007D1035" w:rsidRDefault="00840846" w:rsidP="00840846">
    <w:pPr>
      <w:pStyle w:val="AralkYok"/>
      <w:jc w:val="center"/>
      <w:rPr>
        <w:sz w:val="18"/>
      </w:rPr>
    </w:pPr>
    <w:r w:rsidRPr="007D1035">
      <w:rPr>
        <w:b/>
        <w:sz w:val="18"/>
      </w:rPr>
      <w:t>Address:</w:t>
    </w:r>
    <w:r w:rsidRPr="007D1035">
      <w:rPr>
        <w:sz w:val="18"/>
      </w:rPr>
      <w:t xml:space="preserve"> Yıldız Teknik Üniversitesi, Davutpaşa Kampüsü, Uluslararası İlişkiler Koordinatörlüğü,</w:t>
    </w:r>
  </w:p>
  <w:p w:rsidR="00840846" w:rsidRPr="007D1035" w:rsidRDefault="00840846" w:rsidP="00840846">
    <w:pPr>
      <w:pStyle w:val="AralkYok"/>
      <w:jc w:val="center"/>
      <w:rPr>
        <w:sz w:val="18"/>
      </w:rPr>
    </w:pPr>
    <w:r w:rsidRPr="007D1035">
      <w:rPr>
        <w:sz w:val="18"/>
      </w:rPr>
      <w:t>Erasmus+ Program Birimi,</w:t>
    </w:r>
    <w:r w:rsidRPr="007D1035">
      <w:rPr>
        <w:sz w:val="18"/>
      </w:rPr>
      <w:br/>
      <w:t xml:space="preserve"> Kışla Binası, A-1003, 34220 Esenler/İstanbul</w:t>
    </w:r>
  </w:p>
  <w:p w:rsidR="00BF0743" w:rsidRPr="007D1035" w:rsidRDefault="00840846" w:rsidP="00840846">
    <w:pPr>
      <w:jc w:val="center"/>
      <w:rPr>
        <w:sz w:val="18"/>
        <w:szCs w:val="24"/>
      </w:rPr>
    </w:pPr>
    <w:r w:rsidRPr="007D1035">
      <w:rPr>
        <w:b/>
        <w:sz w:val="16"/>
        <w:szCs w:val="20"/>
      </w:rPr>
      <w:t>Öğrenim, Phone:</w:t>
    </w:r>
    <w:r w:rsidRPr="007D1035">
      <w:rPr>
        <w:sz w:val="16"/>
        <w:szCs w:val="20"/>
      </w:rPr>
      <w:t xml:space="preserve"> 0 212 383 39 32                 </w:t>
    </w:r>
    <w:r w:rsidRPr="007D1035">
      <w:rPr>
        <w:b/>
        <w:sz w:val="16"/>
        <w:szCs w:val="20"/>
      </w:rPr>
      <w:t>E-mail:</w:t>
    </w:r>
    <w:r w:rsidRPr="007D1035">
      <w:rPr>
        <w:sz w:val="16"/>
        <w:szCs w:val="20"/>
      </w:rPr>
      <w:t xml:space="preserve"> </w:t>
    </w:r>
    <w:hyperlink r:id="rId1" w:history="1">
      <w:r w:rsidRPr="007D1035">
        <w:rPr>
          <w:sz w:val="18"/>
        </w:rPr>
        <w:t>erasmus@yildiz.edu.tr</w:t>
      </w:r>
    </w:hyperlink>
    <w:r w:rsidRPr="007D1035">
      <w:rPr>
        <w:sz w:val="16"/>
        <w:szCs w:val="20"/>
      </w:rPr>
      <w:br/>
    </w:r>
    <w:r w:rsidRPr="007D1035">
      <w:rPr>
        <w:b/>
        <w:sz w:val="16"/>
        <w:szCs w:val="20"/>
      </w:rPr>
      <w:t xml:space="preserve">        Staj,         Phone:</w:t>
    </w:r>
    <w:r w:rsidRPr="007D1035">
      <w:rPr>
        <w:sz w:val="16"/>
        <w:szCs w:val="20"/>
      </w:rPr>
      <w:t xml:space="preserve"> 0 212 383 39 36                 </w:t>
    </w:r>
    <w:r w:rsidRPr="007D1035">
      <w:rPr>
        <w:b/>
        <w:sz w:val="16"/>
        <w:szCs w:val="20"/>
      </w:rPr>
      <w:t>E-mail:</w:t>
    </w:r>
    <w:r w:rsidRPr="007D1035">
      <w:rPr>
        <w:sz w:val="18"/>
        <w:szCs w:val="24"/>
      </w:rPr>
      <w:t xml:space="preserve"> </w:t>
    </w:r>
    <w:hyperlink r:id="rId2" w:history="1">
      <w:r w:rsidRPr="007D1035">
        <w:rPr>
          <w:sz w:val="18"/>
          <w:szCs w:val="24"/>
        </w:rPr>
        <w:t>erasmus-staj@yildiz.edu.tr</w:t>
      </w:r>
    </w:hyperlink>
  </w:p>
  <w:p w:rsidR="00886181" w:rsidRPr="00886181" w:rsidRDefault="00886181" w:rsidP="00886181">
    <w:pPr>
      <w:pStyle w:val="stbilgi"/>
      <w:rPr>
        <w:sz w:val="18"/>
      </w:rPr>
    </w:pPr>
    <w:r>
      <w:rPr>
        <w:sz w:val="18"/>
      </w:rPr>
      <w:t>Doküman No: FR-1406</w:t>
    </w:r>
    <w:r w:rsidRPr="00D80C10">
      <w:rPr>
        <w:sz w:val="18"/>
      </w:rPr>
      <w:t xml:space="preserve">; Revizyon Tarihi: </w:t>
    </w:r>
    <w:r w:rsidR="006D3167">
      <w:rPr>
        <w:sz w:val="18"/>
      </w:rPr>
      <w:t>29.12.2020; Revizyon No:0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3167" w:rsidRDefault="006D316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4B67" w:rsidRDefault="00B34B67" w:rsidP="00BF0743">
      <w:pPr>
        <w:spacing w:after="0" w:line="240" w:lineRule="auto"/>
      </w:pPr>
      <w:r>
        <w:separator/>
      </w:r>
    </w:p>
  </w:footnote>
  <w:footnote w:type="continuationSeparator" w:id="0">
    <w:p w:rsidR="00B34B67" w:rsidRDefault="00B34B67" w:rsidP="00BF07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3167" w:rsidRDefault="006D316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5BE2" w:rsidRDefault="006C40E6">
    <w:pPr>
      <w:pStyle w:val="stbilgi"/>
    </w:pPr>
    <w:r w:rsidRPr="006C40E6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336165</wp:posOffset>
          </wp:positionH>
          <wp:positionV relativeFrom="paragraph">
            <wp:posOffset>-173990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C40E6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66675</wp:posOffset>
          </wp:positionH>
          <wp:positionV relativeFrom="paragraph">
            <wp:posOffset>269875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C40E6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81075</wp:posOffset>
          </wp:positionH>
          <wp:positionV relativeFrom="paragraph">
            <wp:posOffset>248920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C40E6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831590</wp:posOffset>
          </wp:positionH>
          <wp:positionV relativeFrom="paragraph">
            <wp:posOffset>234315</wp:posOffset>
          </wp:positionV>
          <wp:extent cx="1571625" cy="449420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9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3167" w:rsidRDefault="006D316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ExNjMGss1MLJV0lIJTi4sz8/NACoxqAdml7tcsAAAA"/>
  </w:docVars>
  <w:rsids>
    <w:rsidRoot w:val="00906849"/>
    <w:rsid w:val="00010DEB"/>
    <w:rsid w:val="00063D7E"/>
    <w:rsid w:val="00080E7B"/>
    <w:rsid w:val="000F194D"/>
    <w:rsid w:val="00261061"/>
    <w:rsid w:val="00397ECD"/>
    <w:rsid w:val="0042501D"/>
    <w:rsid w:val="004F787E"/>
    <w:rsid w:val="0066102D"/>
    <w:rsid w:val="006C40E6"/>
    <w:rsid w:val="006D3167"/>
    <w:rsid w:val="00783302"/>
    <w:rsid w:val="007D1035"/>
    <w:rsid w:val="00835BE2"/>
    <w:rsid w:val="00840846"/>
    <w:rsid w:val="00886181"/>
    <w:rsid w:val="00906849"/>
    <w:rsid w:val="00B34B67"/>
    <w:rsid w:val="00B8463F"/>
    <w:rsid w:val="00B906EE"/>
    <w:rsid w:val="00BF0743"/>
    <w:rsid w:val="00CE70D6"/>
    <w:rsid w:val="00D27327"/>
    <w:rsid w:val="00D32388"/>
    <w:rsid w:val="00D828A9"/>
    <w:rsid w:val="00FE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2E56701-16CE-4D07-B5F9-DA2996C42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3D7E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D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F07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F0743"/>
  </w:style>
  <w:style w:type="paragraph" w:styleId="Altbilgi">
    <w:name w:val="footer"/>
    <w:basedOn w:val="Normal"/>
    <w:link w:val="AltbilgiChar1"/>
    <w:uiPriority w:val="99"/>
    <w:unhideWhenUsed/>
    <w:rsid w:val="00BF07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basedOn w:val="VarsaylanParagrafYazTipi"/>
    <w:link w:val="Altbilgi"/>
    <w:uiPriority w:val="99"/>
    <w:rsid w:val="00BF0743"/>
  </w:style>
  <w:style w:type="paragraph" w:customStyle="1" w:styleId="a">
    <w:basedOn w:val="Normal"/>
    <w:next w:val="Altbilgi"/>
    <w:link w:val="AltbilgiChar"/>
    <w:uiPriority w:val="99"/>
    <w:rsid w:val="00783302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ltbilgiChar">
    <w:name w:val="Altbilgi Char"/>
    <w:link w:val="a"/>
    <w:uiPriority w:val="99"/>
    <w:rsid w:val="00783302"/>
    <w:rPr>
      <w:sz w:val="24"/>
      <w:szCs w:val="24"/>
      <w:lang w:val="en-US" w:eastAsia="en-US"/>
    </w:rPr>
  </w:style>
  <w:style w:type="character" w:styleId="Kpr">
    <w:name w:val="Hyperlink"/>
    <w:rsid w:val="00783302"/>
    <w:rPr>
      <w:rFonts w:cs="Times New Roman"/>
      <w:color w:val="0000FF"/>
      <w:u w:val="single"/>
    </w:rPr>
  </w:style>
  <w:style w:type="paragraph" w:styleId="AralkYok">
    <w:name w:val="No Spacing"/>
    <w:uiPriority w:val="1"/>
    <w:qFormat/>
    <w:rsid w:val="0084084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rasmus-staj@yildiz.edu.tr" TargetMode="External"/><Relationship Id="rId1" Type="http://schemas.openxmlformats.org/officeDocument/2006/relationships/hyperlink" Target="mailto:erasmus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Acer</cp:lastModifiedBy>
  <cp:revision>2</cp:revision>
  <dcterms:created xsi:type="dcterms:W3CDTF">2020-12-29T12:15:00Z</dcterms:created>
  <dcterms:modified xsi:type="dcterms:W3CDTF">2020-12-29T12:15:00Z</dcterms:modified>
</cp:coreProperties>
</file>